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5748" w:rsidRDefault="00AE5748"/>
    <w:p w:rsidR="00AE5748" w:rsidRDefault="00AE5748" w:rsidP="00AE5748"/>
    <w:p w:rsidR="002051CE" w:rsidRDefault="00AE5748" w:rsidP="00AE5748">
      <w:pPr>
        <w:tabs>
          <w:tab w:val="left" w:pos="4095"/>
        </w:tabs>
      </w:pPr>
      <w:r>
        <w:tab/>
      </w:r>
    </w:p>
    <w:p w:rsidR="002051CE" w:rsidRDefault="002051CE" w:rsidP="002051CE">
      <w:pPr>
        <w:tabs>
          <w:tab w:val="left" w:pos="7440"/>
        </w:tabs>
      </w:pPr>
      <w:r>
        <w:tab/>
      </w:r>
    </w:p>
    <w:p w:rsidR="002051CE" w:rsidRDefault="002051CE" w:rsidP="002051CE"/>
    <w:p w:rsidR="00D7637C" w:rsidRDefault="00E42548" w:rsidP="002051CE">
      <w:pPr>
        <w:tabs>
          <w:tab w:val="left" w:pos="81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BB40637" wp14:editId="145F12DF">
                <wp:simplePos x="0" y="0"/>
                <wp:positionH relativeFrom="margin">
                  <wp:posOffset>2746082</wp:posOffset>
                </wp:positionH>
                <wp:positionV relativeFrom="paragraph">
                  <wp:posOffset>1240565</wp:posOffset>
                </wp:positionV>
                <wp:extent cx="909835" cy="324485"/>
                <wp:effectExtent l="44767" t="31433" r="87948" b="0"/>
                <wp:wrapNone/>
                <wp:docPr id="33" name="Right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6542177">
                          <a:off x="0" y="0"/>
                          <a:ext cx="909835" cy="32448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C2A22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3" o:spid="_x0000_s1026" type="#_x0000_t13" style="position:absolute;margin-left:216.25pt;margin-top:97.7pt;width:71.65pt;height:25.55pt;rotation:7145802fd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" adj="17748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5A5FC80" wp14:editId="3BD48A86">
                <wp:simplePos x="0" y="0"/>
                <wp:positionH relativeFrom="column">
                  <wp:posOffset>2067106</wp:posOffset>
                </wp:positionH>
                <wp:positionV relativeFrom="paragraph">
                  <wp:posOffset>784678</wp:posOffset>
                </wp:positionV>
                <wp:extent cx="781050" cy="1028700"/>
                <wp:effectExtent l="0" t="19050" r="38100" b="19050"/>
                <wp:wrapNone/>
                <wp:docPr id="36" name="Bent Arr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1028700"/>
                        </a:xfrm>
                        <a:prstGeom prst="ben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A1B3A" w:rsidRPr="00CA1B3A" w:rsidRDefault="00CA1B3A" w:rsidP="00CA1B3A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CA1B3A">
                              <w:rPr>
                                <w:color w:val="000000" w:themeColor="text1"/>
                              </w:rPr>
                              <w:t>Next It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5FC80" id="Bent Arrow 36" o:spid="_x0000_s1026" style="position:absolute;margin-left:162.75pt;margin-top:61.8pt;width:61.5pt;height:8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81050,10287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" adj="-11796480,,5400" path="m,1028700l,439341c,250620,152988,97632,341709,97632r244079,-1l585788,,781050,195263,585788,390525r,-97631l341709,292894v-80880,,-146447,65567,-146447,146447c195262,635794,195263,832247,195263,1028700l,1028700xe" fillcolor="#5b9bd5 [3204]" strokecolor="#1f4d78 [1604]" strokeweight="1pt">
                <v:stroke joinstyle="miter"/>
                <v:formulas/>
                <v:path arrowok="t" o:connecttype="custom" o:connectlocs="0,1028700;0,439341;341709,97632;585788,97631;585788,0;781050,195263;585788,390525;585788,292894;341709,292894;195262,439341;195263,1028700;0,1028700" o:connectangles="0,0,0,0,0,0,0,0,0,0,0,0" textboxrect="0,0,781050,1028700"/>
                <v:textbox>
                  <w:txbxContent>
                    <w:p w:rsidR="00CA1B3A" w:rsidRPr="00CA1B3A" w:rsidRDefault="00CA1B3A" w:rsidP="00CA1B3A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CA1B3A">
                        <w:rPr>
                          <w:color w:val="000000" w:themeColor="text1"/>
                        </w:rPr>
                        <w:t>Next Iter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D31038" wp14:editId="33221082">
                <wp:simplePos x="0" y="0"/>
                <wp:positionH relativeFrom="column">
                  <wp:posOffset>2685415</wp:posOffset>
                </wp:positionH>
                <wp:positionV relativeFrom="paragraph">
                  <wp:posOffset>167187</wp:posOffset>
                </wp:positionV>
                <wp:extent cx="1311275" cy="704850"/>
                <wp:effectExtent l="19050" t="0" r="41275" b="19050"/>
                <wp:wrapNone/>
                <wp:docPr id="13" name="Hexago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1275" cy="704850"/>
                        </a:xfrm>
                        <a:prstGeom prst="hexag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2E01" w:rsidRDefault="007F2E01" w:rsidP="007F2E01">
                            <w:pPr>
                              <w:jc w:val="center"/>
                            </w:pPr>
                            <w:r>
                              <w:t>Risk 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D31038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3" o:spid="_x0000_s1027" type="#_x0000_t9" style="position:absolute;margin-left:211.45pt;margin-top:13.15pt;width:103.25pt;height:5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" adj="2903" fillcolor="white [3201]" strokecolor="black [3213]" strokeweight="1pt">
                <v:textbox>
                  <w:txbxContent>
                    <w:p w:rsidR="007F2E01" w:rsidRDefault="007F2E01" w:rsidP="007F2E01">
                      <w:pPr>
                        <w:jc w:val="center"/>
                      </w:pPr>
                      <w:r>
                        <w:t>Risk 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E00EBD" wp14:editId="7AA23562">
                <wp:simplePos x="0" y="0"/>
                <wp:positionH relativeFrom="column">
                  <wp:posOffset>-195671</wp:posOffset>
                </wp:positionH>
                <wp:positionV relativeFrom="paragraph">
                  <wp:posOffset>201204</wp:posOffset>
                </wp:positionV>
                <wp:extent cx="933450" cy="409575"/>
                <wp:effectExtent l="0" t="0" r="19050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4095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5748" w:rsidRDefault="00AE5748" w:rsidP="00AE5748">
                            <w:pPr>
                              <w:jc w:val="center"/>
                            </w:pPr>
                            <w: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E00EBD" id="Oval 4" o:spid="_x0000_s1028" style="position:absolute;margin-left:-15.4pt;margin-top:15.85pt;width:73.5pt;height:3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" fillcolor="white [3201]" strokecolor="black [3213]" strokeweight="1pt">
                <v:stroke joinstyle="miter"/>
                <v:textbox>
                  <w:txbxContent>
                    <w:p w:rsidR="00AE5748" w:rsidRDefault="00AE5748" w:rsidP="00AE5748">
                      <w:pPr>
                        <w:jc w:val="center"/>
                      </w:pPr>
                      <w:r>
                        <w:t>Projec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E6F0CE" wp14:editId="25B0E096">
                <wp:simplePos x="0" y="0"/>
                <wp:positionH relativeFrom="column">
                  <wp:posOffset>797742</wp:posOffset>
                </wp:positionH>
                <wp:positionV relativeFrom="paragraph">
                  <wp:posOffset>311331</wp:posOffset>
                </wp:positionV>
                <wp:extent cx="371475" cy="180975"/>
                <wp:effectExtent l="0" t="19050" r="47625" b="47625"/>
                <wp:wrapNone/>
                <wp:docPr id="8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71475" cy="1809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B2788" id="Right Arrow 8" o:spid="_x0000_s1026" type="#_x0000_t13" style="position:absolute;margin-left:62.8pt;margin-top:24.5pt;width:29.25pt;height:14.2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" adj="16338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A4947D" wp14:editId="7DE14983">
                <wp:simplePos x="0" y="0"/>
                <wp:positionH relativeFrom="column">
                  <wp:posOffset>1074693</wp:posOffset>
                </wp:positionH>
                <wp:positionV relativeFrom="paragraph">
                  <wp:posOffset>204742</wp:posOffset>
                </wp:positionV>
                <wp:extent cx="1257300" cy="457200"/>
                <wp:effectExtent l="19050" t="0" r="38100" b="19050"/>
                <wp:wrapNone/>
                <wp:docPr id="5" name="Flowchart: Da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57200"/>
                        </a:xfrm>
                        <a:prstGeom prst="flowChartInputOutp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E5748" w:rsidRDefault="00AE5748" w:rsidP="00AE5748">
                            <w:pPr>
                              <w:jc w:val="center"/>
                            </w:pPr>
                            <w:r>
                              <w:t>Data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A4947D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5" o:spid="_x0000_s1029" type="#_x0000_t111" style="position:absolute;margin-left:84.6pt;margin-top:16.1pt;width:99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" fillcolor="white [3201]" strokecolor="black [3213]" strokeweight="1pt">
                <v:textbox>
                  <w:txbxContent>
                    <w:p w:rsidR="00AE5748" w:rsidRDefault="00AE5748" w:rsidP="00AE5748">
                      <w:pPr>
                        <w:jc w:val="center"/>
                      </w:pPr>
                      <w:r>
                        <w:t>Data coll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CE1915" wp14:editId="6BA50315">
                <wp:simplePos x="0" y="0"/>
                <wp:positionH relativeFrom="column">
                  <wp:posOffset>2259330</wp:posOffset>
                </wp:positionH>
                <wp:positionV relativeFrom="paragraph">
                  <wp:posOffset>394607</wp:posOffset>
                </wp:positionV>
                <wp:extent cx="371475" cy="180975"/>
                <wp:effectExtent l="0" t="19050" r="47625" b="47625"/>
                <wp:wrapNone/>
                <wp:docPr id="10" name="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71475" cy="1809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3DCD7" id="Right Arrow 10" o:spid="_x0000_s1026" type="#_x0000_t13" style="position:absolute;margin-left:177.9pt;margin-top:31.05pt;width:29.25pt;height:14.2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" adj="16338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1A54066" wp14:editId="1BA4782D">
                <wp:simplePos x="0" y="0"/>
                <wp:positionH relativeFrom="column">
                  <wp:posOffset>1133475</wp:posOffset>
                </wp:positionH>
                <wp:positionV relativeFrom="paragraph">
                  <wp:posOffset>2325098</wp:posOffset>
                </wp:positionV>
                <wp:extent cx="419100" cy="207592"/>
                <wp:effectExtent l="0" t="19050" r="38100" b="40640"/>
                <wp:wrapNone/>
                <wp:docPr id="55" name="Right Arrow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0759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F90F5D" id="Right Arrow 55" o:spid="_x0000_s1026" type="#_x0000_t13" style="position:absolute;margin-left:89.25pt;margin-top:183.1pt;width:33pt;height:16.3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" adj="16250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A31823" wp14:editId="7EE1BC9F">
                <wp:simplePos x="0" y="0"/>
                <wp:positionH relativeFrom="column">
                  <wp:posOffset>1134564</wp:posOffset>
                </wp:positionH>
                <wp:positionV relativeFrom="paragraph">
                  <wp:posOffset>2803162</wp:posOffset>
                </wp:positionV>
                <wp:extent cx="423054" cy="209550"/>
                <wp:effectExtent l="19050" t="19050" r="15240" b="38100"/>
                <wp:wrapNone/>
                <wp:docPr id="56" name="Left Arrow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054" cy="2095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A053198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56" o:spid="_x0000_s1026" type="#_x0000_t66" style="position:absolute;margin-left:89.35pt;margin-top:220.7pt;width:33.3pt;height:16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" adj="5350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50E0BA9" wp14:editId="76E21B72">
                <wp:simplePos x="0" y="0"/>
                <wp:positionH relativeFrom="margin">
                  <wp:posOffset>-133350</wp:posOffset>
                </wp:positionH>
                <wp:positionV relativeFrom="paragraph">
                  <wp:posOffset>2327366</wp:posOffset>
                </wp:positionV>
                <wp:extent cx="1311275" cy="704850"/>
                <wp:effectExtent l="19050" t="0" r="41275" b="19050"/>
                <wp:wrapNone/>
                <wp:docPr id="18" name="Hexago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1275" cy="704850"/>
                        </a:xfrm>
                        <a:prstGeom prst="hexag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2E01" w:rsidRDefault="007F2E01" w:rsidP="007F2E01">
                            <w:pPr>
                              <w:jc w:val="center"/>
                            </w:pPr>
                            <w:r>
                              <w:t>Contingency 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E0BA9" id="Hexagon 18" o:spid="_x0000_s1030" type="#_x0000_t9" style="position:absolute;margin-left:-10.5pt;margin-top:183.25pt;width:103.25pt;height:55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" adj="2903" fillcolor="white [3201]" strokecolor="black [3213]" strokeweight="1pt">
                <v:textbox>
                  <w:txbxContent>
                    <w:p w:rsidR="007F2E01" w:rsidRDefault="007F2E01" w:rsidP="007F2E01">
                      <w:pPr>
                        <w:jc w:val="center"/>
                      </w:pPr>
                      <w:r>
                        <w:t>Contingency Pl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D506633" wp14:editId="206D950F">
                <wp:simplePos x="0" y="0"/>
                <wp:positionH relativeFrom="column">
                  <wp:posOffset>3797947</wp:posOffset>
                </wp:positionH>
                <wp:positionV relativeFrom="paragraph">
                  <wp:posOffset>837559</wp:posOffset>
                </wp:positionV>
                <wp:extent cx="333375" cy="1024848"/>
                <wp:effectExtent l="95250" t="0" r="257175" b="0"/>
                <wp:wrapNone/>
                <wp:docPr id="57" name="Curved Right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52525">
                          <a:off x="0" y="0"/>
                          <a:ext cx="333375" cy="1024848"/>
                        </a:xfrm>
                        <a:prstGeom prst="curved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A9D8D7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Curved Right Arrow 57" o:spid="_x0000_s1026" type="#_x0000_t102" style="position:absolute;margin-left:299.05pt;margin-top:65.95pt;width:26.25pt;height:80.7pt;rotation:2132678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" adj="18087,20722,16200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6FC34D2" wp14:editId="348323FF">
                <wp:simplePos x="0" y="0"/>
                <wp:positionH relativeFrom="column">
                  <wp:posOffset>4397828</wp:posOffset>
                </wp:positionH>
                <wp:positionV relativeFrom="paragraph">
                  <wp:posOffset>693239</wp:posOffset>
                </wp:positionV>
                <wp:extent cx="1362076" cy="438150"/>
                <wp:effectExtent l="0" t="0" r="28575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6" cy="4381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51CE" w:rsidRDefault="002051CE" w:rsidP="002051CE">
                            <w:pPr>
                              <w:jc w:val="center"/>
                            </w:pPr>
                            <w:r>
                              <w:t>Resolve with NUT train-up 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FC34D2" id="Rectangle 45" o:spid="_x0000_s1031" style="position:absolute;margin-left:346.3pt;margin-top:54.6pt;width:107.25pt;height:34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" fillcolor="white [3201]" strokecolor="black [3213]" strokeweight="1pt">
                <v:textbox>
                  <w:txbxContent>
                    <w:p w:rsidR="002051CE" w:rsidRDefault="002051CE" w:rsidP="002051CE">
                      <w:pPr>
                        <w:jc w:val="center"/>
                      </w:pPr>
                      <w:r>
                        <w:t>Resolve with NUT train-up te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608C0F5" wp14:editId="38DF503F">
                <wp:simplePos x="0" y="0"/>
                <wp:positionH relativeFrom="column">
                  <wp:posOffset>4721588</wp:posOffset>
                </wp:positionH>
                <wp:positionV relativeFrom="paragraph">
                  <wp:posOffset>1128395</wp:posOffset>
                </wp:positionV>
                <wp:extent cx="28575" cy="742950"/>
                <wp:effectExtent l="0" t="0" r="28575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" cy="742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6FAC21" id="Straight Connector 42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8pt,88.85pt" to="374.05pt,14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A16412C" wp14:editId="72CF2F57">
                <wp:simplePos x="0" y="0"/>
                <wp:positionH relativeFrom="column">
                  <wp:posOffset>5484495</wp:posOffset>
                </wp:positionH>
                <wp:positionV relativeFrom="paragraph">
                  <wp:posOffset>1885224</wp:posOffset>
                </wp:positionV>
                <wp:extent cx="923925" cy="438150"/>
                <wp:effectExtent l="0" t="0" r="2857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4381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051CE" w:rsidRDefault="002051CE" w:rsidP="002051CE">
                            <w:pPr>
                              <w:jc w:val="center"/>
                            </w:pPr>
                            <w:r>
                              <w:t>No need the 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6412C" id="Rectangle 44" o:spid="_x0000_s1032" style="position:absolute;margin-left:431.85pt;margin-top:148.45pt;width:72.75pt;height:34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" fillcolor="white [3201]" strokecolor="black [3213]" strokeweight="1pt">
                <v:textbox>
                  <w:txbxContent>
                    <w:p w:rsidR="002051CE" w:rsidRDefault="002051CE" w:rsidP="002051CE">
                      <w:pPr>
                        <w:jc w:val="center"/>
                      </w:pPr>
                      <w:r>
                        <w:t>No need the te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1580E33" wp14:editId="7A257C16">
                <wp:simplePos x="0" y="0"/>
                <wp:positionH relativeFrom="column">
                  <wp:posOffset>5143500</wp:posOffset>
                </wp:positionH>
                <wp:positionV relativeFrom="paragraph">
                  <wp:posOffset>2126343</wp:posOffset>
                </wp:positionV>
                <wp:extent cx="356235" cy="0"/>
                <wp:effectExtent l="0" t="0" r="2476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62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AB433C" id="Straight Connector 43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5pt,167.45pt" to="433.05pt,1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B1655BA" wp14:editId="72E36C40">
                <wp:simplePos x="0" y="0"/>
                <wp:positionH relativeFrom="column">
                  <wp:posOffset>3857625</wp:posOffset>
                </wp:positionH>
                <wp:positionV relativeFrom="paragraph">
                  <wp:posOffset>2125980</wp:posOffset>
                </wp:positionV>
                <wp:extent cx="381000" cy="9525"/>
                <wp:effectExtent l="0" t="76200" r="19050" b="8572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47754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0" o:spid="_x0000_s1026" type="#_x0000_t32" style="position:absolute;margin-left:303.75pt;margin-top:167.4pt;width:30pt;height:.75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BCCF7C" wp14:editId="7B7081D0">
                <wp:simplePos x="0" y="0"/>
                <wp:positionH relativeFrom="column">
                  <wp:posOffset>4234180</wp:posOffset>
                </wp:positionH>
                <wp:positionV relativeFrom="paragraph">
                  <wp:posOffset>1884680</wp:posOffset>
                </wp:positionV>
                <wp:extent cx="948690" cy="495300"/>
                <wp:effectExtent l="19050" t="19050" r="41910" b="38100"/>
                <wp:wrapNone/>
                <wp:docPr id="37" name="Flowchart: Decision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8690" cy="49530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1B3A" w:rsidRDefault="00CA1B3A" w:rsidP="00CA1B3A">
                            <w:pPr>
                              <w:jc w:val="center"/>
                            </w:pPr>
                            <w:r>
                              <w:t>N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9BCCF7C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37" o:spid="_x0000_s1033" type="#_x0000_t110" style="position:absolute;margin-left:333.4pt;margin-top:148.4pt;width:74.7pt;height:39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" fillcolor="white [3201]" strokecolor="#70ad47 [3209]" strokeweight="1pt">
                <v:textbox>
                  <w:txbxContent>
                    <w:p w:rsidR="00CA1B3A" w:rsidRDefault="00CA1B3A" w:rsidP="00CA1B3A">
                      <w:pPr>
                        <w:jc w:val="center"/>
                      </w:pPr>
                      <w:r>
                        <w:t>NUT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310A7D" wp14:editId="426C360D">
                <wp:simplePos x="0" y="0"/>
                <wp:positionH relativeFrom="column">
                  <wp:posOffset>3909060</wp:posOffset>
                </wp:positionH>
                <wp:positionV relativeFrom="paragraph">
                  <wp:posOffset>2754267</wp:posOffset>
                </wp:positionV>
                <wp:extent cx="295274" cy="143852"/>
                <wp:effectExtent l="0" t="19050" r="29210" b="46990"/>
                <wp:wrapNone/>
                <wp:docPr id="46" name="Right Arr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95274" cy="14385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6EF57C" id="Right Arrow 46" o:spid="_x0000_s1026" type="#_x0000_t13" style="position:absolute;margin-left:307.8pt;margin-top:216.85pt;width:23.25pt;height:11.35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" adj="16338" fillcolor="#5b9bd5 [3204]" strokecolor="#1f4d78 [1604]" strokeweight="1pt"/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6265FE" wp14:editId="75EF8FDF">
                <wp:simplePos x="0" y="0"/>
                <wp:positionH relativeFrom="column">
                  <wp:posOffset>3903798</wp:posOffset>
                </wp:positionH>
                <wp:positionV relativeFrom="paragraph">
                  <wp:posOffset>3184979</wp:posOffset>
                </wp:positionV>
                <wp:extent cx="345758" cy="171450"/>
                <wp:effectExtent l="19050" t="19050" r="16510" b="38100"/>
                <wp:wrapNone/>
                <wp:docPr id="47" name="Left Arr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758" cy="1714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ABD9F" id="Left Arrow 47" o:spid="_x0000_s1026" type="#_x0000_t66" style="position:absolute;margin-left:307.4pt;margin-top:250.8pt;width:27.25pt;height:13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" adj="5355" fillcolor="#5b9bd5 [3204]" strokecolor="#1f4d78 [1604]" strokeweight="1pt"/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6F4C9C" wp14:editId="02DAB40C">
                <wp:simplePos x="0" y="0"/>
                <wp:positionH relativeFrom="margin">
                  <wp:posOffset>4160974</wp:posOffset>
                </wp:positionH>
                <wp:positionV relativeFrom="paragraph">
                  <wp:posOffset>2659924</wp:posOffset>
                </wp:positionV>
                <wp:extent cx="1358900" cy="704850"/>
                <wp:effectExtent l="19050" t="0" r="31750" b="19050"/>
                <wp:wrapNone/>
                <wp:docPr id="14" name="Hexago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900" cy="704850"/>
                        </a:xfrm>
                        <a:prstGeom prst="hexag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2E01" w:rsidRDefault="007F2E01" w:rsidP="007F2E01">
                            <w:pPr>
                              <w:jc w:val="center"/>
                            </w:pPr>
                            <w:r>
                              <w:t>Risk Measur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F4C9C" id="Hexagon 14" o:spid="_x0000_s1034" type="#_x0000_t9" style="position:absolute;margin-left:327.65pt;margin-top:209.45pt;width:107pt;height:55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" adj="2801" fillcolor="white [3201]" strokecolor="black [3213]" strokeweight="1pt">
                <v:textbox>
                  <w:txbxContent>
                    <w:p w:rsidR="007F2E01" w:rsidRDefault="007F2E01" w:rsidP="007F2E01">
                      <w:pPr>
                        <w:jc w:val="center"/>
                      </w:pPr>
                      <w:r>
                        <w:t>Risk Measur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B39ECC2" wp14:editId="183C8206">
                <wp:simplePos x="0" y="0"/>
                <wp:positionH relativeFrom="column">
                  <wp:posOffset>1668780</wp:posOffset>
                </wp:positionH>
                <wp:positionV relativeFrom="paragraph">
                  <wp:posOffset>3711575</wp:posOffset>
                </wp:positionV>
                <wp:extent cx="314325" cy="314325"/>
                <wp:effectExtent l="0" t="0" r="28575" b="47625"/>
                <wp:wrapNone/>
                <wp:docPr id="32" name="Flowchart: Off-page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314325"/>
                        </a:xfrm>
                        <a:prstGeom prst="flowChartOffpageConnector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01E8" w:rsidRPr="00CA1B3A" w:rsidRDefault="00CA1B3A" w:rsidP="008D01E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39ECC2" id="_x0000_t177" coordsize="21600,21600" o:spt="177" path="m,l21600,r,17255l10800,21600,,17255xe">
                <v:stroke joinstyle="miter"/>
                <v:path gradientshapeok="t" o:connecttype="rect" textboxrect="0,0,21600,17255"/>
              </v:shapetype>
              <v:shape id="Flowchart: Off-page Connector 32" o:spid="_x0000_s1035" type="#_x0000_t177" style="position:absolute;margin-left:131.4pt;margin-top:292.25pt;width:24.75pt;height:24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" fillcolor="#404040 [2429]" strokecolor="black [3213]" strokeweight="1pt">
                <v:textbox>
                  <w:txbxContent>
                    <w:p w:rsidR="008D01E8" w:rsidRPr="00CA1B3A" w:rsidRDefault="00CA1B3A" w:rsidP="008D01E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454F12D" wp14:editId="29B532C0">
                <wp:simplePos x="0" y="0"/>
                <wp:positionH relativeFrom="column">
                  <wp:posOffset>1661795</wp:posOffset>
                </wp:positionH>
                <wp:positionV relativeFrom="paragraph">
                  <wp:posOffset>3176905</wp:posOffset>
                </wp:positionV>
                <wp:extent cx="314325" cy="314325"/>
                <wp:effectExtent l="0" t="0" r="28575" b="47625"/>
                <wp:wrapNone/>
                <wp:docPr id="30" name="Flowchart: Off-page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314325"/>
                        </a:xfrm>
                        <a:prstGeom prst="flowChartOffpageConnector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01E8" w:rsidRPr="00CA1B3A" w:rsidRDefault="00CA1B3A" w:rsidP="008D01E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4F12D" id="Flowchart: Off-page Connector 30" o:spid="_x0000_s1036" type="#_x0000_t177" style="position:absolute;margin-left:130.85pt;margin-top:250.15pt;width:24.75pt;height:24.7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" fillcolor="#404040 [2429]" strokecolor="black [3213]" strokeweight="1pt">
                <v:textbox>
                  <w:txbxContent>
                    <w:p w:rsidR="008D01E8" w:rsidRPr="00CA1B3A" w:rsidRDefault="00CA1B3A" w:rsidP="008D01E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68BCB4" wp14:editId="781C0DC5">
                <wp:simplePos x="0" y="0"/>
                <wp:positionH relativeFrom="column">
                  <wp:posOffset>1655445</wp:posOffset>
                </wp:positionH>
                <wp:positionV relativeFrom="paragraph">
                  <wp:posOffset>2610485</wp:posOffset>
                </wp:positionV>
                <wp:extent cx="314325" cy="314325"/>
                <wp:effectExtent l="0" t="0" r="28575" b="47625"/>
                <wp:wrapNone/>
                <wp:docPr id="26" name="Flowchart: Off-page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314325"/>
                        </a:xfrm>
                        <a:prstGeom prst="flowChartOffpageConnector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2AC9" w:rsidRPr="00CA1B3A" w:rsidRDefault="00F62AC9" w:rsidP="00F62AC9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CA1B3A">
                              <w:rPr>
                                <w:color w:val="FFFFFF" w:themeColor="background1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8BCB4" id="Flowchart: Off-page Connector 26" o:spid="_x0000_s1037" type="#_x0000_t177" style="position:absolute;margin-left:130.35pt;margin-top:205.55pt;width:24.75pt;height:24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" fillcolor="#404040 [2429]" strokecolor="black [3213]" strokeweight="1pt">
                <v:textbox>
                  <w:txbxContent>
                    <w:p w:rsidR="00F62AC9" w:rsidRPr="00CA1B3A" w:rsidRDefault="00F62AC9" w:rsidP="00F62AC9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CA1B3A">
                        <w:rPr>
                          <w:color w:val="FFFFFF" w:themeColor="background1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7492A3C" wp14:editId="7CE640BF">
                <wp:simplePos x="0" y="0"/>
                <wp:positionH relativeFrom="margin">
                  <wp:posOffset>2024380</wp:posOffset>
                </wp:positionH>
                <wp:positionV relativeFrom="paragraph">
                  <wp:posOffset>3528695</wp:posOffset>
                </wp:positionV>
                <wp:extent cx="1771650" cy="485775"/>
                <wp:effectExtent l="0" t="0" r="19050" b="28575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485775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01E8" w:rsidRDefault="008D01E8" w:rsidP="008D01E8">
                            <w:pPr>
                              <w:jc w:val="center"/>
                            </w:pPr>
                            <w:r>
                              <w:t>Remove Significant Devi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492A3C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9" o:spid="_x0000_s1038" type="#_x0000_t176" style="position:absolute;margin-left:159.4pt;margin-top:277.85pt;width:139.5pt;height:38.2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" fillcolor="#bfbfbf [2412]" strokecolor="black [3213]" strokeweight="1pt">
                <v:textbox>
                  <w:txbxContent>
                    <w:p w:rsidR="008D01E8" w:rsidRDefault="008D01E8" w:rsidP="008D01E8">
                      <w:pPr>
                        <w:jc w:val="center"/>
                      </w:pPr>
                      <w:r>
                        <w:t>Remove Significant Devia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4ED061" wp14:editId="729CEFC7">
                <wp:simplePos x="0" y="0"/>
                <wp:positionH relativeFrom="margin">
                  <wp:posOffset>2011680</wp:posOffset>
                </wp:positionH>
                <wp:positionV relativeFrom="paragraph">
                  <wp:posOffset>2972435</wp:posOffset>
                </wp:positionV>
                <wp:extent cx="1771650" cy="485775"/>
                <wp:effectExtent l="0" t="0" r="19050" b="28575"/>
                <wp:wrapNone/>
                <wp:docPr id="28" name="Flowchart: Alternate Proces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485775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01E8" w:rsidRDefault="008D01E8" w:rsidP="008D01E8">
                            <w:pPr>
                              <w:jc w:val="center"/>
                            </w:pPr>
                            <w:r>
                              <w:t>Classifying Devi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ED061" id="Flowchart: Alternate Process 28" o:spid="_x0000_s1039" type="#_x0000_t176" style="position:absolute;margin-left:158.4pt;margin-top:234.05pt;width:139.5pt;height:38.2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" fillcolor="#bfbfbf [2412]" strokecolor="black [3213]" strokeweight="1pt">
                <v:textbox>
                  <w:txbxContent>
                    <w:p w:rsidR="008D01E8" w:rsidRDefault="008D01E8" w:rsidP="008D01E8">
                      <w:pPr>
                        <w:jc w:val="center"/>
                      </w:pPr>
                      <w:r>
                        <w:t>Classifying Deviati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9A79DA2" wp14:editId="7E56F889">
                <wp:simplePos x="0" y="0"/>
                <wp:positionH relativeFrom="margin">
                  <wp:posOffset>2011680</wp:posOffset>
                </wp:positionH>
                <wp:positionV relativeFrom="paragraph">
                  <wp:posOffset>2399665</wp:posOffset>
                </wp:positionV>
                <wp:extent cx="1771650" cy="485775"/>
                <wp:effectExtent l="0" t="0" r="19050" b="28575"/>
                <wp:wrapNone/>
                <wp:docPr id="24" name="Flowchart: Alternate Proces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485775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D01E8" w:rsidRDefault="008D01E8" w:rsidP="008D01E8">
                            <w:pPr>
                              <w:jc w:val="center"/>
                            </w:pPr>
                            <w:r>
                              <w:t xml:space="preserve">Setting up the Review Committe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79DA2" id="Flowchart: Alternate Process 24" o:spid="_x0000_s1040" type="#_x0000_t176" style="position:absolute;margin-left:158.4pt;margin-top:188.95pt;width:139.5pt;height:38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" fillcolor="#bfbfbf [2412]" strokecolor="black [3213]" strokeweight="1pt">
                <v:textbox>
                  <w:txbxContent>
                    <w:p w:rsidR="008D01E8" w:rsidRDefault="008D01E8" w:rsidP="008D01E8">
                      <w:pPr>
                        <w:jc w:val="center"/>
                      </w:pPr>
                      <w:r>
                        <w:t xml:space="preserve">Setting up the Review Committe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8991CF" wp14:editId="5DAB9DB8">
                <wp:simplePos x="0" y="0"/>
                <wp:positionH relativeFrom="column">
                  <wp:posOffset>1944370</wp:posOffset>
                </wp:positionH>
                <wp:positionV relativeFrom="paragraph">
                  <wp:posOffset>1924957</wp:posOffset>
                </wp:positionV>
                <wp:extent cx="1590675" cy="408622"/>
                <wp:effectExtent l="0" t="0" r="28575" b="10795"/>
                <wp:wrapNone/>
                <wp:docPr id="23" name="Flowchart: Termina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408622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2E01" w:rsidRPr="00F62AC9" w:rsidRDefault="00F62AC9" w:rsidP="007F2E01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F62AC9">
                              <w:rPr>
                                <w:i/>
                              </w:rPr>
                              <w:t>Dynamic Verifier 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98991CF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23" o:spid="_x0000_s1041" type="#_x0000_t116" style="position:absolute;margin-left:153.1pt;margin-top:151.55pt;width:125.25pt;height:32.1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" fillcolor="white [3201]" strokecolor="#70ad47 [3209]" strokeweight="1pt">
                <v:textbox>
                  <w:txbxContent>
                    <w:p w:rsidR="007F2E01" w:rsidRPr="00F62AC9" w:rsidRDefault="00F62AC9" w:rsidP="007F2E01">
                      <w:pPr>
                        <w:jc w:val="center"/>
                        <w:rPr>
                          <w:i/>
                        </w:rPr>
                      </w:pPr>
                      <w:r w:rsidRPr="00F62AC9">
                        <w:rPr>
                          <w:i/>
                        </w:rPr>
                        <w:t>Dynamic Verifier Core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BCE8EC9" wp14:editId="5E4880EC">
                <wp:simplePos x="0" y="0"/>
                <wp:positionH relativeFrom="column">
                  <wp:posOffset>3519805</wp:posOffset>
                </wp:positionH>
                <wp:positionV relativeFrom="paragraph">
                  <wp:posOffset>4153807</wp:posOffset>
                </wp:positionV>
                <wp:extent cx="371475" cy="276225"/>
                <wp:effectExtent l="47625" t="9525" r="38100" b="19050"/>
                <wp:wrapNone/>
                <wp:docPr id="52" name="Bent Arrow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00507">
                          <a:off x="0" y="0"/>
                          <a:ext cx="371475" cy="276225"/>
                        </a:xfrm>
                        <a:prstGeom prst="ben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129D70" id="Bent Arrow 52" o:spid="_x0000_s1026" style="position:absolute;margin-left:277.15pt;margin-top:327.05pt;width:29.25pt;height:21.75pt;rotation:-6116140fd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71475,276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" path="m,276225l,155377c,88634,54105,34529,120848,34529r181571,-1l302419,r69056,69056l302419,138113r,-34529l120848,103584v-28604,,-51792,23188,-51792,51792l69056,276225,,276225xe" fillcolor="#5b9bd5 [3204]" strokecolor="#1f4d78 [1604]" strokeweight="1pt">
                <v:stroke joinstyle="miter"/>
                <v:path arrowok="t" o:connecttype="custom" o:connectlocs="0,276225;0,155377;120848,34529;302419,34528;302419,0;371475,69056;302419,138113;302419,103584;120848,103584;69056,155376;69056,276225;0,276225" o:connectangles="0,0,0,0,0,0,0,0,0,0,0,0"/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E86B7A7" wp14:editId="314033F2">
                <wp:simplePos x="0" y="0"/>
                <wp:positionH relativeFrom="column">
                  <wp:posOffset>3924934</wp:posOffset>
                </wp:positionH>
                <wp:positionV relativeFrom="paragraph">
                  <wp:posOffset>3859621</wp:posOffset>
                </wp:positionV>
                <wp:extent cx="276225" cy="295275"/>
                <wp:effectExtent l="9525" t="0" r="38100" b="38100"/>
                <wp:wrapNone/>
                <wp:docPr id="49" name="Bent Arrow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76225" cy="295275"/>
                        </a:xfrm>
                        <a:prstGeom prst="ben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A7437" id="Bent Arrow 49" o:spid="_x0000_s1026" style="position:absolute;margin-left:309.05pt;margin-top:303.9pt;width:21.75pt;height:23.25pt;rotation:90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76225,295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" path="m,295275l,155377c,88634,54105,34529,120848,34529r86321,-1l207169,r69056,69056l207169,138113r,-34529l120848,103584v-28604,,-51792,23188,-51792,51792l69056,295275,,295275xe" fillcolor="#5b9bd5 [3204]" strokecolor="#1f4d78 [1604]" strokeweight="1pt">
                <v:stroke joinstyle="miter"/>
                <v:path arrowok="t" o:connecttype="custom" o:connectlocs="0,295275;0,155377;120848,34529;207169,34528;207169,0;276225,69056;207169,138113;207169,103584;120848,103584;69056,155376;69056,295275;0,295275" o:connectangles="0,0,0,0,0,0,0,0,0,0,0,0"/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15A030" wp14:editId="63AEF9AC">
                <wp:simplePos x="0" y="0"/>
                <wp:positionH relativeFrom="column">
                  <wp:posOffset>3819888</wp:posOffset>
                </wp:positionH>
                <wp:positionV relativeFrom="paragraph">
                  <wp:posOffset>4232729</wp:posOffset>
                </wp:positionV>
                <wp:extent cx="1311275" cy="704850"/>
                <wp:effectExtent l="19050" t="0" r="41275" b="19050"/>
                <wp:wrapNone/>
                <wp:docPr id="15" name="Hexago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1275" cy="704850"/>
                        </a:xfrm>
                        <a:prstGeom prst="hexag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2E01" w:rsidRDefault="007F2E01" w:rsidP="007F2E01">
                            <w:pPr>
                              <w:jc w:val="center"/>
                            </w:pPr>
                            <w:r>
                              <w:t>Risk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5A030" id="Hexagon 15" o:spid="_x0000_s1042" type="#_x0000_t9" style="position:absolute;margin-left:300.8pt;margin-top:333.3pt;width:103.25pt;height:55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" adj="2903" fillcolor="white [3201]" strokecolor="black [3213]" strokeweight="1pt">
                <v:textbox>
                  <w:txbxContent>
                    <w:p w:rsidR="007F2E01" w:rsidRDefault="007F2E01" w:rsidP="007F2E01">
                      <w:pPr>
                        <w:jc w:val="center"/>
                      </w:pPr>
                      <w:r>
                        <w:t>Risk Assessment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AD2A14" wp14:editId="70341F00">
                <wp:simplePos x="0" y="0"/>
                <wp:positionH relativeFrom="column">
                  <wp:posOffset>1470569</wp:posOffset>
                </wp:positionH>
                <wp:positionV relativeFrom="paragraph">
                  <wp:posOffset>4678045</wp:posOffset>
                </wp:positionV>
                <wp:extent cx="1311275" cy="704850"/>
                <wp:effectExtent l="19050" t="0" r="41275" b="19050"/>
                <wp:wrapNone/>
                <wp:docPr id="16" name="Hexago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1275" cy="704850"/>
                        </a:xfrm>
                        <a:prstGeom prst="hexag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2E01" w:rsidRDefault="007F2E01" w:rsidP="007F2E01">
                            <w:pPr>
                              <w:jc w:val="center"/>
                            </w:pPr>
                            <w:r>
                              <w:t>Risk Mit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D2A14" id="Hexagon 16" o:spid="_x0000_s1043" type="#_x0000_t9" style="position:absolute;margin-left:115.8pt;margin-top:368.35pt;width:103.25pt;height:5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" adj="2903" fillcolor="white [3201]" strokecolor="black [3213]" strokeweight="1pt">
                <v:textbox>
                  <w:txbxContent>
                    <w:p w:rsidR="007F2E01" w:rsidRDefault="007F2E01" w:rsidP="007F2E01">
                      <w:pPr>
                        <w:jc w:val="center"/>
                      </w:pPr>
                      <w:r>
                        <w:t>Risk Mitigation</w:t>
                      </w:r>
                    </w:p>
                  </w:txbxContent>
                </v:textbox>
              </v:shape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9625C2" wp14:editId="0D33468A">
                <wp:simplePos x="0" y="0"/>
                <wp:positionH relativeFrom="column">
                  <wp:posOffset>2181225</wp:posOffset>
                </wp:positionH>
                <wp:positionV relativeFrom="paragraph">
                  <wp:posOffset>4177211</wp:posOffset>
                </wp:positionV>
                <wp:extent cx="210790" cy="425450"/>
                <wp:effectExtent l="19050" t="0" r="37465" b="31750"/>
                <wp:wrapNone/>
                <wp:docPr id="54" name="Down Arrow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10790" cy="42545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D29D3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4" o:spid="_x0000_s1026" type="#_x0000_t67" style="position:absolute;margin-left:171.75pt;margin-top:328.9pt;width:16.6pt;height:33.5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" adj="16249" fillcolor="#5b9bd5 [3204]" strokecolor="#1f4d78 [1604]" strokeweight="1pt"/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325E56B" wp14:editId="5FDEDFB5">
                <wp:simplePos x="0" y="0"/>
                <wp:positionH relativeFrom="column">
                  <wp:posOffset>1729922</wp:posOffset>
                </wp:positionH>
                <wp:positionV relativeFrom="paragraph">
                  <wp:posOffset>4158161</wp:posOffset>
                </wp:positionV>
                <wp:extent cx="219075" cy="447675"/>
                <wp:effectExtent l="19050" t="19050" r="28575" b="28575"/>
                <wp:wrapNone/>
                <wp:docPr id="53" name="Up Arr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EF7B5F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53" o:spid="_x0000_s1026" type="#_x0000_t68" style="position:absolute;margin-left:136.2pt;margin-top:327.4pt;width:17.25pt;height:35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" adj="5285" fillcolor="#5b9bd5 [3204]" strokecolor="#1f4d78 [1604]" strokeweight="1pt"/>
            </w:pict>
          </mc:Fallback>
        </mc:AlternateContent>
      </w:r>
      <w:r w:rsidR="00B97AD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39188C" wp14:editId="1D6F6BA8">
                <wp:simplePos x="0" y="0"/>
                <wp:positionH relativeFrom="column">
                  <wp:posOffset>1600744</wp:posOffset>
                </wp:positionH>
                <wp:positionV relativeFrom="paragraph">
                  <wp:posOffset>1883319</wp:posOffset>
                </wp:positionV>
                <wp:extent cx="2247900" cy="2209800"/>
                <wp:effectExtent l="0" t="0" r="1905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2209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63BC86" id="Rectangle 19" o:spid="_x0000_s1026" style="position:absolute;margin-left:126.05pt;margin-top:148.3pt;width:177pt;height:17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" fillcolor="white [3201]" strokecolor="black [3213]" strokeweight="1pt"/>
            </w:pict>
          </mc:Fallback>
        </mc:AlternateContent>
      </w:r>
      <w:r w:rsidR="002051CE">
        <w:tab/>
      </w:r>
    </w:p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P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/>
    <w:p w:rsidR="00D7637C" w:rsidRDefault="00D7637C" w:rsidP="00D7637C">
      <w:pPr>
        <w:spacing w:line="240" w:lineRule="auto"/>
        <w:rPr>
          <w:sz w:val="18"/>
          <w:szCs w:val="18"/>
        </w:rPr>
      </w:pPr>
    </w:p>
    <w:p w:rsidR="00D7637C" w:rsidRPr="00B010FD" w:rsidRDefault="00D7637C" w:rsidP="00D7637C">
      <w:pPr>
        <w:rPr>
          <w:b/>
          <w:sz w:val="28"/>
          <w:szCs w:val="28"/>
        </w:rPr>
      </w:pPr>
      <w:r w:rsidRPr="00B010FD">
        <w:rPr>
          <w:b/>
          <w:sz w:val="28"/>
          <w:szCs w:val="28"/>
        </w:rPr>
        <w:lastRenderedPageBreak/>
        <w:t>Risk Identification</w:t>
      </w:r>
    </w:p>
    <w:p w:rsidR="00D7637C" w:rsidRPr="00B010FD" w:rsidRDefault="00D7637C" w:rsidP="00D7637C">
      <w:pPr>
        <w:spacing w:line="240" w:lineRule="auto"/>
      </w:pPr>
      <w:r w:rsidRPr="00B010FD">
        <w:t>1-Reviewing project Docs. &amp; previous risks records</w:t>
      </w:r>
    </w:p>
    <w:p w:rsidR="00D7637C" w:rsidRPr="00B010FD" w:rsidRDefault="00D7637C" w:rsidP="00D7637C">
      <w:pPr>
        <w:spacing w:line="240" w:lineRule="auto"/>
      </w:pPr>
      <w:r w:rsidRPr="00B010FD">
        <w:t>2-Brainstorming &amp; Interviewing</w:t>
      </w:r>
    </w:p>
    <w:p w:rsidR="00D7637C" w:rsidRPr="00B010FD" w:rsidRDefault="00D7637C" w:rsidP="00D7637C">
      <w:pPr>
        <w:spacing w:line="240" w:lineRule="auto"/>
      </w:pPr>
      <w:r w:rsidRPr="00B010FD">
        <w:t>3-Developing Checklists of Risks</w:t>
      </w:r>
    </w:p>
    <w:p w:rsidR="00D7637C" w:rsidRPr="00B010FD" w:rsidRDefault="00D7637C" w:rsidP="00D7637C">
      <w:pPr>
        <w:spacing w:line="240" w:lineRule="auto"/>
      </w:pPr>
      <w:r w:rsidRPr="00B010FD">
        <w:t>4-Generating Cause &amp; Effect Diagram</w:t>
      </w:r>
    </w:p>
    <w:p w:rsidR="00B010FD" w:rsidRDefault="00B010FD" w:rsidP="00D7637C">
      <w:pPr>
        <w:spacing w:line="240" w:lineRule="auto"/>
        <w:rPr>
          <w:sz w:val="18"/>
          <w:szCs w:val="18"/>
        </w:rPr>
      </w:pPr>
    </w:p>
    <w:p w:rsidR="00B010FD" w:rsidRDefault="00B010FD" w:rsidP="00B010FD">
      <w:pPr>
        <w:rPr>
          <w:b/>
          <w:sz w:val="28"/>
          <w:szCs w:val="28"/>
        </w:rPr>
      </w:pPr>
      <w:r w:rsidRPr="00B010FD">
        <w:rPr>
          <w:b/>
          <w:sz w:val="28"/>
          <w:szCs w:val="28"/>
        </w:rPr>
        <w:t>Resolve with NUT</w:t>
      </w:r>
      <w:r>
        <w:rPr>
          <w:b/>
          <w:sz w:val="28"/>
          <w:szCs w:val="28"/>
        </w:rPr>
        <w:t xml:space="preserve"> (New Unproven Technology)</w:t>
      </w:r>
      <w:r w:rsidRPr="00B010FD">
        <w:rPr>
          <w:b/>
          <w:sz w:val="28"/>
          <w:szCs w:val="28"/>
        </w:rPr>
        <w:t xml:space="preserve"> train-up team</w:t>
      </w:r>
    </w:p>
    <w:p w:rsidR="00B010FD" w:rsidRDefault="00B010FD" w:rsidP="00B010FD">
      <w:r w:rsidRPr="00B010FD">
        <w:t>1-</w:t>
      </w:r>
      <w:r w:rsidR="007D399D">
        <w:t>Make a team by providing training to use of new-unproven-technology so that the train-up team can proper use the new technology</w:t>
      </w:r>
    </w:p>
    <w:p w:rsidR="007D399D" w:rsidRDefault="007D399D" w:rsidP="00B010FD">
      <w:r>
        <w:t>2-The team have to keep proper information/knowledge about the previous and presents risk factors records which happened for new unproven technology</w:t>
      </w:r>
    </w:p>
    <w:p w:rsidR="001826EF" w:rsidRDefault="001826EF" w:rsidP="00B010FD">
      <w:r>
        <w:t>3-Identifying the type</w:t>
      </w:r>
    </w:p>
    <w:p w:rsidR="001826EF" w:rsidRDefault="001826EF" w:rsidP="00B010FD">
      <w:r>
        <w:t>4-Comparing with previous and present risk records for new unproven technology</w:t>
      </w:r>
    </w:p>
    <w:p w:rsidR="001826EF" w:rsidRPr="00B010FD" w:rsidRDefault="001826EF" w:rsidP="00B010FD">
      <w:r>
        <w:t xml:space="preserve">5-Resolve the problem  </w:t>
      </w:r>
    </w:p>
    <w:p w:rsidR="00B010FD" w:rsidRDefault="00B010FD" w:rsidP="00B010FD">
      <w:pPr>
        <w:rPr>
          <w:b/>
          <w:sz w:val="28"/>
          <w:szCs w:val="28"/>
        </w:rPr>
      </w:pPr>
    </w:p>
    <w:p w:rsidR="00B010FD" w:rsidRDefault="00B010FD" w:rsidP="00B010FD">
      <w:pPr>
        <w:rPr>
          <w:b/>
          <w:sz w:val="28"/>
          <w:szCs w:val="28"/>
        </w:rPr>
      </w:pPr>
      <w:r w:rsidRPr="00B010FD">
        <w:rPr>
          <w:b/>
          <w:sz w:val="28"/>
          <w:szCs w:val="28"/>
        </w:rPr>
        <w:t>Risk Measurement</w:t>
      </w:r>
    </w:p>
    <w:p w:rsidR="00B010FD" w:rsidRDefault="00B010FD" w:rsidP="00B010FD">
      <w:r w:rsidRPr="00B010FD">
        <w:t>1-</w:t>
      </w:r>
      <w:r>
        <w:t>Choosing a Parametric or Non-Parametric Method</w:t>
      </w:r>
    </w:p>
    <w:p w:rsidR="00B010FD" w:rsidRDefault="00B010FD" w:rsidP="00B010FD">
      <w:r>
        <w:t>2-Applying the Opted Method</w:t>
      </w:r>
    </w:p>
    <w:p w:rsidR="00B010FD" w:rsidRDefault="00B010FD" w:rsidP="00B010FD">
      <w:r>
        <w:t>3-Using WBS Data</w:t>
      </w:r>
    </w:p>
    <w:p w:rsidR="00B010FD" w:rsidRDefault="00B010FD" w:rsidP="00B010FD">
      <w:r>
        <w:t>4-Generating a Measurement Report &amp; Preliminary CTR Diagram</w:t>
      </w:r>
    </w:p>
    <w:p w:rsidR="00B010FD" w:rsidRDefault="00B010FD" w:rsidP="00B010FD"/>
    <w:p w:rsidR="00B010FD" w:rsidRDefault="00B010FD" w:rsidP="00B010FD">
      <w:pPr>
        <w:rPr>
          <w:b/>
          <w:sz w:val="28"/>
          <w:szCs w:val="28"/>
        </w:rPr>
      </w:pPr>
      <w:r w:rsidRPr="00B010FD">
        <w:rPr>
          <w:b/>
          <w:sz w:val="28"/>
          <w:szCs w:val="28"/>
        </w:rPr>
        <w:t>Risk Assessment</w:t>
      </w:r>
    </w:p>
    <w:p w:rsidR="00B010FD" w:rsidRDefault="00B010FD" w:rsidP="00B010FD">
      <w:r w:rsidRPr="00B010FD">
        <w:t>1-</w:t>
      </w:r>
      <w:r>
        <w:t>Determining Alternatives for Assessment</w:t>
      </w:r>
    </w:p>
    <w:p w:rsidR="00B010FD" w:rsidRDefault="00B010FD" w:rsidP="00B010FD">
      <w:r>
        <w:t>2-Evaluating Alternatives</w:t>
      </w:r>
    </w:p>
    <w:p w:rsidR="00B010FD" w:rsidRDefault="00B010FD" w:rsidP="00B010FD">
      <w:r>
        <w:t>3-Selecting the Appropriate Alternative</w:t>
      </w:r>
    </w:p>
    <w:p w:rsidR="00B010FD" w:rsidRDefault="00B010FD" w:rsidP="00B010FD">
      <w:r>
        <w:t>4-Applying the Opted Method</w:t>
      </w:r>
    </w:p>
    <w:p w:rsidR="00B010FD" w:rsidRDefault="00B010FD" w:rsidP="00B010FD">
      <w:r>
        <w:t>5-</w:t>
      </w:r>
      <w:r w:rsidR="00D5590D">
        <w:t>Finilazing the Assessment Report &amp; CTR Diagram</w:t>
      </w:r>
    </w:p>
    <w:p w:rsidR="00D5590D" w:rsidRDefault="00D5590D" w:rsidP="00B010FD">
      <w:bookmarkStart w:id="0" w:name="_GoBack"/>
      <w:bookmarkEnd w:id="0"/>
    </w:p>
    <w:p w:rsidR="00D5590D" w:rsidRDefault="00D5590D" w:rsidP="00D5590D">
      <w:pPr>
        <w:rPr>
          <w:b/>
          <w:sz w:val="28"/>
          <w:szCs w:val="28"/>
        </w:rPr>
      </w:pPr>
      <w:r w:rsidRPr="00D5590D">
        <w:rPr>
          <w:b/>
          <w:sz w:val="28"/>
          <w:szCs w:val="28"/>
        </w:rPr>
        <w:t>Risk Mitigation</w:t>
      </w:r>
    </w:p>
    <w:p w:rsidR="00D5590D" w:rsidRDefault="00D5590D" w:rsidP="00D5590D">
      <w:r w:rsidRPr="00D5590D">
        <w:lastRenderedPageBreak/>
        <w:t>1-</w:t>
      </w:r>
      <w:r>
        <w:t>Creating Risk Mitigation Plan</w:t>
      </w:r>
    </w:p>
    <w:p w:rsidR="00D5590D" w:rsidRDefault="00D5590D" w:rsidP="00D5590D">
      <w:r>
        <w:t>2-Defining Triggers</w:t>
      </w:r>
    </w:p>
    <w:p w:rsidR="00D5590D" w:rsidRDefault="00D5590D" w:rsidP="00D5590D">
      <w:r>
        <w:t>3-Monitoring Risk Factors</w:t>
      </w:r>
    </w:p>
    <w:p w:rsidR="00D5590D" w:rsidRDefault="00D5590D" w:rsidP="00D5590D">
      <w:r>
        <w:t>4-Driving the Actual Risks</w:t>
      </w:r>
    </w:p>
    <w:p w:rsidR="00D5590D" w:rsidRDefault="00D5590D" w:rsidP="00D5590D"/>
    <w:p w:rsidR="00D5590D" w:rsidRDefault="00D5590D" w:rsidP="00D5590D">
      <w:pPr>
        <w:rPr>
          <w:b/>
          <w:sz w:val="28"/>
          <w:szCs w:val="28"/>
        </w:rPr>
      </w:pPr>
      <w:r w:rsidRPr="00D5590D">
        <w:rPr>
          <w:b/>
          <w:sz w:val="28"/>
          <w:szCs w:val="28"/>
        </w:rPr>
        <w:t>Contingency Plan</w:t>
      </w:r>
    </w:p>
    <w:p w:rsidR="00D5590D" w:rsidRDefault="00D5590D" w:rsidP="00D5590D">
      <w:r w:rsidRPr="00D5590D">
        <w:t>1-</w:t>
      </w:r>
      <w:r>
        <w:t>Communicating with users to know the requirements/needs</w:t>
      </w:r>
    </w:p>
    <w:p w:rsidR="00D5590D" w:rsidRPr="00D5590D" w:rsidRDefault="00D5590D" w:rsidP="00D5590D">
      <w:r>
        <w:t>2-Desigining Contingency Plan</w:t>
      </w:r>
    </w:p>
    <w:p w:rsidR="00D5590D" w:rsidRPr="00D5590D" w:rsidRDefault="00D5590D" w:rsidP="00D5590D"/>
    <w:p w:rsidR="00D5590D" w:rsidRDefault="00D5590D" w:rsidP="00B010FD"/>
    <w:p w:rsidR="00D5590D" w:rsidRPr="00B010FD" w:rsidRDefault="00D5590D" w:rsidP="00B010FD"/>
    <w:p w:rsidR="00B010FD" w:rsidRDefault="00B010FD" w:rsidP="00B010FD"/>
    <w:p w:rsidR="00B010FD" w:rsidRPr="00B010FD" w:rsidRDefault="00B010FD" w:rsidP="00B010FD"/>
    <w:p w:rsidR="00B010FD" w:rsidRPr="00B010FD" w:rsidRDefault="00B010FD" w:rsidP="00B010FD">
      <w:pPr>
        <w:rPr>
          <w:b/>
          <w:sz w:val="28"/>
          <w:szCs w:val="28"/>
        </w:rPr>
      </w:pPr>
    </w:p>
    <w:p w:rsidR="00B010FD" w:rsidRPr="00362D42" w:rsidRDefault="00B010FD" w:rsidP="00D7637C">
      <w:pPr>
        <w:spacing w:line="240" w:lineRule="auto"/>
        <w:rPr>
          <w:sz w:val="18"/>
          <w:szCs w:val="18"/>
        </w:rPr>
      </w:pPr>
    </w:p>
    <w:p w:rsidR="00D7637C" w:rsidRDefault="00D7637C" w:rsidP="00D7637C">
      <w:pPr>
        <w:jc w:val="center"/>
      </w:pPr>
    </w:p>
    <w:p w:rsidR="00D7637C" w:rsidRPr="00D7637C" w:rsidRDefault="00D7637C" w:rsidP="00D7637C"/>
    <w:sectPr w:rsidR="00D7637C" w:rsidRPr="00D76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C20089"/>
    <w:multiLevelType w:val="hybridMultilevel"/>
    <w:tmpl w:val="A39C1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MDM1MjA3sTAxt7RQ0lEKTi0uzszPAykwrAUAFmvEuiwAAAA="/>
  </w:docVars>
  <w:rsids>
    <w:rsidRoot w:val="00AE5748"/>
    <w:rsid w:val="001826EF"/>
    <w:rsid w:val="002051CE"/>
    <w:rsid w:val="00270923"/>
    <w:rsid w:val="00362D42"/>
    <w:rsid w:val="003727EF"/>
    <w:rsid w:val="00462919"/>
    <w:rsid w:val="00485D26"/>
    <w:rsid w:val="00706733"/>
    <w:rsid w:val="007D399D"/>
    <w:rsid w:val="007F2E01"/>
    <w:rsid w:val="008D01E8"/>
    <w:rsid w:val="008F4D45"/>
    <w:rsid w:val="00AE5748"/>
    <w:rsid w:val="00B010FD"/>
    <w:rsid w:val="00B97ADE"/>
    <w:rsid w:val="00BD7456"/>
    <w:rsid w:val="00CA1B3A"/>
    <w:rsid w:val="00D5590D"/>
    <w:rsid w:val="00D7637C"/>
    <w:rsid w:val="00E375A4"/>
    <w:rsid w:val="00E42548"/>
    <w:rsid w:val="00F62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1F1160-1F1A-4E9A-8129-2D55A7A24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27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3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1-05-05T12:09:00Z</dcterms:created>
  <dcterms:modified xsi:type="dcterms:W3CDTF">2021-05-11T17:59:00Z</dcterms:modified>
</cp:coreProperties>
</file>